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Mason</w:t>
      </w:r>
      <w:r>
        <w:t xml:space="preserve">,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sincere interest in the opportunity to contribute my skills and experiences to a dynamic organization in **Algeria Algiers**. As a dedicated professional with a strong background in [insert relevant field, e.g., project management, engineering, education, etc.], I am eager to bring my expertise to this vibrant city and support its growth and development. This cover letter outlines my qualifications and enthusiasm for joining an organization in **Algeria Algiers** that values innovation, cultural collaboration, and professional excellence.</w:t>
      </w:r>
    </w:p>
    <w:bookmarkStart w:id="20" w:name="why-algeria-algiers"/>
    <w:p>
      <w:pPr>
        <w:pStyle w:val="Heading2"/>
      </w:pPr>
      <w:r>
        <w:t xml:space="preserve">Why Algeria Algiers?</w:t>
      </w:r>
    </w:p>
    <w:p>
      <w:pPr>
        <w:pStyle w:val="FirstParagraph"/>
      </w:pPr>
      <w:r>
        <w:t xml:space="preserve">**Algeria Algiers**, as the capital of a nation rich in history, culture, and economic potential, represents a unique opportunity to work in a setting where tradition meets modernity. The city’s strategic location, bustling markets, and growing industries make it an ideal place for professionals like myself to thrive. I am particularly inspired by the opportunities to engage with local communities, contribute to sustainable development initiatives, and collaborate with diverse teams in this culturally significant region. My decision to apply for a role in **Algeria Algiers** is driven by a desire to combine my professional aspirations with a commitment to making a meaningful impact in this dynamic environment.</w:t>
      </w:r>
    </w:p>
    <w:bookmarkEnd w:id="20"/>
    <w:bookmarkStart w:id="21" w:name="about-me-mason"/>
    <w:p>
      <w:pPr>
        <w:pStyle w:val="Heading2"/>
      </w:pPr>
      <w:r>
        <w:t xml:space="preserve">About Me: Mason</w:t>
      </w:r>
    </w:p>
    <w:p>
      <w:pPr>
        <w:pStyle w:val="FirstParagraph"/>
      </w:pPr>
      <w:r>
        <w:t xml:space="preserve">As **Mason**, I have consistently sought roles that challenge me to grow while aligning with my values of integrity, teamwork, and continuous learning. Over the years, I have developed a strong foundation in [insert specific skills or industries, e.g., "international business operations," "technical project coordination," "educational leadership," etc.]. My career has been defined by a proactive approach to problem-solving and a passion for delivering results that exceed expectations. Whether working on complex projects or supporting teams in high-pressure environments, I have learned to adapt swiftly and maintain a focus on excellence.</w:t>
      </w:r>
    </w:p>
    <w:p>
      <w:pPr>
        <w:pStyle w:val="BodyText"/>
      </w:pPr>
      <w:r>
        <w:t xml:space="preserve">A key strength of mine is my ability to bridge cultural and professional gaps. Having worked with individuals from diverse backgrounds, I understand the importance of empathy, communication, and mutual respect in fostering successful collaborations. This experience has prepared me to contribute effectively in **Algeria Algiers**, where understanding local customs and building trust are essential for long-term succes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t xml:space="preserve">My professional journey has included roles that have honed my [insert relevant skills, e.g., "strategic planning," "cross-functional team leadership," "data-driven decision-making," etc.]. For instance, at [previous company/organization], I led a project that resulted in [specific achievement, e.g., "a 20% increase in operational efficiency" or "the successful launch of a new product line"]. These experiences have equipped me with the tools to thrive in fast-paced environments and deliver measurable outcomes.</w:t>
      </w:r>
    </w:p>
    <w:p>
      <w:pPr>
        <w:pStyle w:val="BodyText"/>
      </w:pPr>
      <w:r>
        <w:t xml:space="preserve">In addition to my technical expertise, I have developed strong interpersonal skills that enable me to collaborate effectively with stakeholders at all levels. Whether mentoring junior team members or engaging with clients, I prioritize clear communication and a results-oriented mindset. These qualities align well with the values of organizations operating in **Algeria Algiers**, where teamwork and adaptability are critical for driving progress.</w:t>
      </w:r>
    </w:p>
    <w:bookmarkEnd w:id="22"/>
    <w:bookmarkStart w:id="23" w:name="why-i-believe-in-this-opportunity"/>
    <w:p>
      <w:pPr>
        <w:pStyle w:val="Heading2"/>
      </w:pPr>
      <w:r>
        <w:t xml:space="preserve">Why I Believe in This Opportunity</w:t>
      </w:r>
    </w:p>
    <w:p>
      <w:pPr>
        <w:pStyle w:val="FirstParagraph"/>
      </w:pPr>
      <w:r>
        <w:t xml:space="preserve">The opportunity to work in **Algeria Algiers** is more than a professional move—it is a personal calling. I am deeply interested in the unique challenges and opportunities that this region presents, and I am confident that my background and skills make me a strong candidate for this role. I am particularly drawn to [mention specific aspects of the organization or position, e.g., "your commitment to sustainable development," "innovative approaches to community engagement," or "the chance to contribute to Algeria’s evolving economy"].</w:t>
      </w:r>
    </w:p>
    <w:p>
      <w:pPr>
        <w:pStyle w:val="BodyText"/>
      </w:pPr>
      <w:r>
        <w:t xml:space="preserve">Moreover, I am committed to embracing the cultural richness of **Algeria Algiers** and learning from its people. I believe that my open-mindedness and willingness to adapt will allow me to integrate seamlessly into the team while contributing fresh perspectives. I am also eager to support initiatives that promote mutual growth, whether through professional collaboration or community engagement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joining your organization in **Algeria Algiers** and contributing to its continued success. My experience, skills, and passion for [insert relevant field] position me to make a meaningful impact. I would be honored to discuss how my background aligns with your needs and how I can contribute to the goals of your team.</w:t>
      </w:r>
    </w:p>
    <w:p>
      <w:pPr>
        <w:pStyle w:val="BodyText"/>
      </w:pPr>
      <w:r>
        <w:t xml:space="preserve">Thank you for considering my application. I look forward to the opportunity to further discuss how **Mason** can support your mission in **Algeria Algiers**. Please feel free to contact me at [your phone number] or [your email address] at your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Mason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ason</dc:title>
  <dc:creator/>
  <dc:language>en</dc:language>
  <cp:keywords/>
  <dcterms:created xsi:type="dcterms:W3CDTF">2025-12-11T07:48:43Z</dcterms:created>
  <dcterms:modified xsi:type="dcterms:W3CDTF">2025-12-11T07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